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22BA3495" w:rsidR="001A2145" w:rsidRDefault="00ED23F4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09-13th</w:t>
      </w:r>
      <w:r w:rsidR="004E145D">
        <w:rPr>
          <w:sz w:val="36"/>
          <w:szCs w:val="40"/>
        </w:rPr>
        <w:t xml:space="preserve"> March</w:t>
      </w:r>
    </w:p>
    <w:p w14:paraId="5C7FFD5C" w14:textId="3527AC55" w:rsidR="00ED23F4" w:rsidRDefault="00ED23F4" w:rsidP="00797AFE">
      <w:pPr>
        <w:tabs>
          <w:tab w:val="left" w:pos="503"/>
          <w:tab w:val="left" w:pos="504"/>
        </w:tabs>
        <w:rPr>
          <w:sz w:val="36"/>
          <w:szCs w:val="40"/>
        </w:rPr>
      </w:pPr>
    </w:p>
    <w:p w14:paraId="4E0B00A9" w14:textId="46EA89CF" w:rsidR="00ED23F4" w:rsidRPr="00ED23F4" w:rsidRDefault="00ED23F4" w:rsidP="00797AFE">
      <w:pPr>
        <w:tabs>
          <w:tab w:val="left" w:pos="503"/>
          <w:tab w:val="left" w:pos="504"/>
        </w:tabs>
        <w:rPr>
          <w:szCs w:val="24"/>
        </w:rPr>
      </w:pPr>
      <w:r>
        <w:rPr>
          <w:szCs w:val="24"/>
        </w:rPr>
        <w:t xml:space="preserve">A lot going on in college could not get as much as </w:t>
      </w:r>
      <w:proofErr w:type="spellStart"/>
      <w:r>
        <w:rPr>
          <w:szCs w:val="24"/>
        </w:rPr>
        <w:t>Id</w:t>
      </w:r>
      <w:proofErr w:type="spellEnd"/>
      <w:r>
        <w:rPr>
          <w:szCs w:val="24"/>
        </w:rPr>
        <w:t xml:space="preserve"> like this week</w:t>
      </w: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  <w:bookmarkStart w:id="0" w:name="_GoBack"/>
      <w:bookmarkEnd w:id="0"/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1568CE7B" w14:textId="16830BAC" w:rsidR="00940128" w:rsidRDefault="001F140B" w:rsidP="001A7B9E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3C637BB7" w14:textId="308283DD" w:rsidR="001A7B9E" w:rsidRPr="001A7B9E" w:rsidRDefault="001A7B9E" w:rsidP="001A7B9E">
      <w:pPr>
        <w:ind w:left="100"/>
        <w:rPr>
          <w:rFonts w:ascii="Verdana"/>
          <w:i/>
          <w:color w:val="233E5F"/>
          <w:sz w:val="20"/>
        </w:rPr>
      </w:pPr>
      <w:hyperlink r:id="rId8" w:history="1">
        <w:r>
          <w:rPr>
            <w:rStyle w:val="Hyperlink"/>
          </w:rPr>
          <w:t>https://developer.mozilla.org/en-US/docs/Learn/Server-side/Express_Nodejs/routes</w:t>
        </w:r>
      </w:hyperlink>
    </w:p>
    <w:p w14:paraId="36EFDABC" w14:textId="0F2D66C1" w:rsidR="004E145D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Understanding routes + controllers</w:t>
      </w:r>
    </w:p>
    <w:p w14:paraId="2DD2826B" w14:textId="5BF40870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proofErr w:type="gramStart"/>
      <w:r>
        <w:rPr>
          <w:sz w:val="20"/>
        </w:rPr>
        <w:t>So</w:t>
      </w:r>
      <w:proofErr w:type="gramEnd"/>
      <w:r>
        <w:rPr>
          <w:sz w:val="20"/>
        </w:rPr>
        <w:t xml:space="preserve"> routes forwards the request to appropriate controller </w:t>
      </w:r>
    </w:p>
    <w:p w14:paraId="3BF48DC0" w14:textId="6FAF7A31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Created rideController.js which requires my schema</w:t>
      </w:r>
    </w:p>
    <w:p w14:paraId="52DEE7DC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Rid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requir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proofErr w:type="gramStart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./</w:t>
      </w:r>
      <w:proofErr w:type="spellStart"/>
      <w:proofErr w:type="gram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rideModel</w:t>
      </w:r>
      <w:proofErr w:type="spell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39EFA369" w14:textId="77777777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1ED39756" w14:textId="3661904A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57E93CC0" w14:textId="29CC71BC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233406ED" w14:textId="333FEEEC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 have also changed </w:t>
      </w:r>
      <w:proofErr w:type="spellStart"/>
      <w:r>
        <w:rPr>
          <w:sz w:val="20"/>
        </w:rPr>
        <w:t>mqtthandler</w:t>
      </w:r>
      <w:proofErr w:type="spellEnd"/>
      <w:r>
        <w:rPr>
          <w:sz w:val="20"/>
        </w:rPr>
        <w:t xml:space="preserve"> as stated in last journal. I send </w:t>
      </w:r>
      <w:proofErr w:type="spellStart"/>
      <w:r>
        <w:rPr>
          <w:sz w:val="20"/>
        </w:rPr>
        <w:t>mqtt</w:t>
      </w:r>
      <w:proofErr w:type="spellEnd"/>
      <w:r>
        <w:rPr>
          <w:sz w:val="20"/>
        </w:rPr>
        <w:t xml:space="preserve"> message as one and in JSON format. From research it will make it a lot easier to have it in JSON </w:t>
      </w:r>
    </w:p>
    <w:p w14:paraId="6795D023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qtt_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client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subscribe</w:t>
      </w:r>
      <w:proofErr w:type="spellEnd"/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proofErr w:type="spellStart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all_data</w:t>
      </w:r>
      <w:proofErr w:type="spell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36BDAF73" w14:textId="240CC17C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186788E4" w14:textId="5EB58CA1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The client </w:t>
      </w:r>
      <w:proofErr w:type="gramStart"/>
      <w:r>
        <w:rPr>
          <w:sz w:val="20"/>
        </w:rPr>
        <w:t>has to</w:t>
      </w:r>
      <w:proofErr w:type="gramEnd"/>
      <w:r>
        <w:rPr>
          <w:sz w:val="20"/>
        </w:rPr>
        <w:t xml:space="preserve"> establish a connection to the broker by sending a connect packet. Below is everything getting sent as the </w:t>
      </w:r>
      <w:proofErr w:type="spellStart"/>
      <w:r>
        <w:rPr>
          <w:sz w:val="20"/>
        </w:rPr>
        <w:t>all_data</w:t>
      </w:r>
      <w:proofErr w:type="spellEnd"/>
      <w:r>
        <w:rPr>
          <w:sz w:val="20"/>
        </w:rPr>
        <w:t xml:space="preserve"> message along with empty string for weather conditions (not sure how I will get this to work just yet) and name. </w:t>
      </w:r>
      <w:r w:rsidR="00ED23F4">
        <w:rPr>
          <w:sz w:val="20"/>
        </w:rPr>
        <w:t>Using</w:t>
      </w:r>
      <w:r>
        <w:rPr>
          <w:sz w:val="20"/>
        </w:rPr>
        <w:t xml:space="preserve"> the </w:t>
      </w:r>
      <w:proofErr w:type="spellStart"/>
      <w:proofErr w:type="gramStart"/>
      <w:r>
        <w:rPr>
          <w:sz w:val="20"/>
        </w:rPr>
        <w:t>math.floor</w:t>
      </w:r>
      <w:proofErr w:type="spellEnd"/>
      <w:proofErr w:type="gramEnd"/>
      <w:r>
        <w:rPr>
          <w:sz w:val="20"/>
        </w:rPr>
        <w:t xml:space="preserve"> as it rounds down. </w:t>
      </w:r>
      <w:hyperlink r:id="rId9" w:history="1">
        <w:r>
          <w:rPr>
            <w:rStyle w:val="Hyperlink"/>
          </w:rPr>
          <w:t>https://www.w3schools.com/jsref/jsref_floor.asp</w:t>
        </w:r>
      </w:hyperlink>
    </w:p>
    <w:p w14:paraId="356644F6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qtt_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client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on</w:t>
      </w:r>
      <w:proofErr w:type="spellEnd"/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message'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function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topic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essag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packet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 {</w:t>
      </w:r>
    </w:p>
    <w:p w14:paraId="2F705315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r w:rsidRPr="001A7B9E">
        <w:rPr>
          <w:rFonts w:ascii="Consolas" w:hAnsi="Consolas"/>
          <w:color w:val="C586C0"/>
          <w:sz w:val="21"/>
          <w:szCs w:val="21"/>
          <w:lang w:val="en-IE" w:eastAsia="en-IE" w:bidi="ar-SA"/>
        </w:rPr>
        <w:t>if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(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topic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== </w:t>
      </w:r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proofErr w:type="spellStart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all_data</w:t>
      </w:r>
      <w:proofErr w:type="spell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 {</w:t>
      </w:r>
    </w:p>
    <w:p w14:paraId="03300B93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</w:p>
    <w:p w14:paraId="6538A9B1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=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JSON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parse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essag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49D2DA59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</w:p>
    <w:p w14:paraId="390F5A28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speed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proofErr w:type="spellStart"/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speed</w:t>
      </w:r>
      <w:proofErr w:type="spellEnd"/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1D02717F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rpm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rpm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01C8DB20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istanc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gramStart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= 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istance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118B00C4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averag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=   </w:t>
      </w:r>
      <w:proofErr w:type="spellStart"/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average</w:t>
      </w:r>
      <w:proofErr w:type="spellEnd"/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1CA92424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aximum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= </w:t>
      </w:r>
      <w:proofErr w:type="spellStart"/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aximum</w:t>
      </w:r>
      <w:proofErr w:type="spellEnd"/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1FDC47C1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time_n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=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ath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floor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proofErr w:type="spellStart"/>
      <w:proofErr w:type="gramStart"/>
      <w:r w:rsidRPr="001A7B9E">
        <w:rPr>
          <w:rFonts w:ascii="Consolas" w:hAnsi="Consolas"/>
          <w:color w:val="4EC9B0"/>
          <w:sz w:val="21"/>
          <w:szCs w:val="21"/>
          <w:lang w:val="en-IE" w:eastAsia="en-IE" w:bidi="ar-SA"/>
        </w:rPr>
        <w:t>Dat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DCDCAA"/>
          <w:sz w:val="21"/>
          <w:szCs w:val="21"/>
          <w:lang w:val="en-IE" w:eastAsia="en-IE" w:bidi="ar-SA"/>
        </w:rPr>
        <w:t>now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/</w:t>
      </w:r>
      <w:r w:rsidRPr="001A7B9E">
        <w:rPr>
          <w:rFonts w:ascii="Consolas" w:hAnsi="Consolas"/>
          <w:color w:val="B5CEA8"/>
          <w:sz w:val="21"/>
          <w:szCs w:val="21"/>
          <w:lang w:val="en-IE" w:eastAsia="en-IE" w:bidi="ar-SA"/>
        </w:rPr>
        <w:t>1000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60B98650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_id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= </w:t>
      </w:r>
      <w:proofErr w:type="spellStart"/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sg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</w:t>
      </w:r>
      <w:proofErr w:type="gramEnd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_id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486284AD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cond</w:t>
      </w:r>
      <w:proofErr w:type="spell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gramStart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=  </w:t>
      </w:r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proofErr w:type="gram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; </w:t>
      </w:r>
      <w:r w:rsidRPr="001A7B9E">
        <w:rPr>
          <w:rFonts w:ascii="Consolas" w:hAnsi="Consolas"/>
          <w:color w:val="6A9955"/>
          <w:sz w:val="21"/>
          <w:szCs w:val="21"/>
          <w:lang w:val="en-IE" w:eastAsia="en-IE" w:bidi="ar-SA"/>
        </w:rPr>
        <w:t>// Ride condition</w:t>
      </w:r>
    </w:p>
    <w:p w14:paraId="0688C3FB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nam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proofErr w:type="gramStart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=  </w:t>
      </w:r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proofErr w:type="gramEnd"/>
      <w:r w:rsidRPr="001A7B9E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</w:t>
      </w:r>
      <w:r w:rsidRPr="001A7B9E">
        <w:rPr>
          <w:rFonts w:ascii="Consolas" w:hAnsi="Consolas"/>
          <w:color w:val="6A9955"/>
          <w:sz w:val="21"/>
          <w:szCs w:val="21"/>
          <w:lang w:val="en-IE" w:eastAsia="en-IE" w:bidi="ar-SA"/>
        </w:rPr>
        <w:t>// Ride Name  </w:t>
      </w:r>
    </w:p>
    <w:p w14:paraId="47D33393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</w:p>
    <w:p w14:paraId="0C6E5B82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6A9955"/>
          <w:sz w:val="21"/>
          <w:szCs w:val="21"/>
          <w:lang w:val="en-IE" w:eastAsia="en-IE" w:bidi="ar-SA"/>
        </w:rPr>
        <w:t>//if (</w:t>
      </w:r>
      <w:proofErr w:type="gramStart"/>
      <w:r w:rsidRPr="001A7B9E">
        <w:rPr>
          <w:rFonts w:ascii="Consolas" w:hAnsi="Consolas"/>
          <w:color w:val="6A9955"/>
          <w:sz w:val="21"/>
          <w:szCs w:val="21"/>
          <w:lang w:val="en-IE" w:eastAsia="en-IE" w:bidi="ar-SA"/>
        </w:rPr>
        <w:t>speed !</w:t>
      </w:r>
      <w:proofErr w:type="gramEnd"/>
      <w:r w:rsidRPr="001A7B9E">
        <w:rPr>
          <w:rFonts w:ascii="Consolas" w:hAnsi="Consolas"/>
          <w:color w:val="6A9955"/>
          <w:sz w:val="21"/>
          <w:szCs w:val="21"/>
          <w:lang w:val="en-IE" w:eastAsia="en-IE" w:bidi="ar-SA"/>
        </w:rPr>
        <w:t>= "" &amp;&amp; rpm != "")</w:t>
      </w:r>
    </w:p>
    <w:p w14:paraId="00B93A2F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</w:p>
    <w:p w14:paraId="5CF9DA24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</w:t>
      </w:r>
      <w:r w:rsidRPr="001A7B9E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ata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= {</w:t>
      </w:r>
    </w:p>
    <w:p w14:paraId="78327257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speed :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speed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4259620D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rpm :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rpm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7A135CAB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istance :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distanc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53D7050E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average :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average</w:t>
      </w: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7AE9CA84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lastRenderedPageBreak/>
        <w:t>                </w:t>
      </w:r>
      <w:proofErr w:type="gramStart"/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aximum :</w:t>
      </w:r>
      <w:proofErr w:type="gramEnd"/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1A7B9E">
        <w:rPr>
          <w:rFonts w:ascii="Consolas" w:hAnsi="Consolas"/>
          <w:color w:val="9CDCFE"/>
          <w:sz w:val="21"/>
          <w:szCs w:val="21"/>
          <w:lang w:val="en-IE" w:eastAsia="en-IE" w:bidi="ar-SA"/>
        </w:rPr>
        <w:t>maximum</w:t>
      </w:r>
    </w:p>
    <w:p w14:paraId="760B2163" w14:textId="77777777" w:rsidR="001A7B9E" w:rsidRPr="001A7B9E" w:rsidRDefault="001A7B9E" w:rsidP="001A7B9E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1A7B9E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};</w:t>
      </w:r>
    </w:p>
    <w:p w14:paraId="447CE752" w14:textId="77777777" w:rsidR="001A7B9E" w:rsidRDefault="001A7B9E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4A96DC76" w14:textId="35B51E3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0553A84" w14:textId="60B28A3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C6CEC32" w14:textId="39AE13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6285D32" w14:textId="358C45A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15895CB" w14:textId="1E777832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84ADBC5" w14:textId="1ADE0AF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3570C2E" w14:textId="4D7B1CDF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70F80E4" w14:textId="78D05130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AC79EA3" w14:textId="071DCB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D0E0F96" w14:textId="3F78BE91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63388AF" w14:textId="520F6A6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471E08A" w14:textId="2DA8E428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3459FC8" w14:textId="610F9FE9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F7688D5" w14:textId="716C2F63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E62EB43" w14:textId="77777777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C9856A4" w14:textId="0B40BD7A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DB1BA60" w14:textId="3647D28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7C64AD8E" w14:textId="3D630DFB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53216F1" w14:textId="261506D5" w:rsidR="00481B61" w:rsidRDefault="00481B6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481B61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E5A69FE"/>
    <w:multiLevelType w:val="hybridMultilevel"/>
    <w:tmpl w:val="1996FC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5" w15:restartNumberingAfterBreak="0">
    <w:nsid w:val="3E494499"/>
    <w:multiLevelType w:val="hybridMultilevel"/>
    <w:tmpl w:val="455E9F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8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10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1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00744"/>
    <w:rsid w:val="00017338"/>
    <w:rsid w:val="00035BBB"/>
    <w:rsid w:val="000467B2"/>
    <w:rsid w:val="00057C93"/>
    <w:rsid w:val="00060DBE"/>
    <w:rsid w:val="000E0251"/>
    <w:rsid w:val="001100B6"/>
    <w:rsid w:val="00143DC3"/>
    <w:rsid w:val="001645BF"/>
    <w:rsid w:val="001969FC"/>
    <w:rsid w:val="001A009D"/>
    <w:rsid w:val="001A2145"/>
    <w:rsid w:val="001A33DA"/>
    <w:rsid w:val="001A7B9E"/>
    <w:rsid w:val="001B15CB"/>
    <w:rsid w:val="001B27F1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2F7D77"/>
    <w:rsid w:val="0030571A"/>
    <w:rsid w:val="0032596D"/>
    <w:rsid w:val="00340AA9"/>
    <w:rsid w:val="00351058"/>
    <w:rsid w:val="0035247B"/>
    <w:rsid w:val="00363A56"/>
    <w:rsid w:val="003712C0"/>
    <w:rsid w:val="00373A3D"/>
    <w:rsid w:val="00380F4B"/>
    <w:rsid w:val="003B2DE6"/>
    <w:rsid w:val="00415A86"/>
    <w:rsid w:val="00456354"/>
    <w:rsid w:val="0047610A"/>
    <w:rsid w:val="00481B61"/>
    <w:rsid w:val="004D4ACC"/>
    <w:rsid w:val="004E0B5A"/>
    <w:rsid w:val="004E145D"/>
    <w:rsid w:val="004F1743"/>
    <w:rsid w:val="005043D8"/>
    <w:rsid w:val="00521E3C"/>
    <w:rsid w:val="00531D5E"/>
    <w:rsid w:val="005845D5"/>
    <w:rsid w:val="005F031A"/>
    <w:rsid w:val="005F37DC"/>
    <w:rsid w:val="00601371"/>
    <w:rsid w:val="006165BA"/>
    <w:rsid w:val="0062263A"/>
    <w:rsid w:val="00626B32"/>
    <w:rsid w:val="006468FF"/>
    <w:rsid w:val="0065089A"/>
    <w:rsid w:val="00664FC6"/>
    <w:rsid w:val="00676A5A"/>
    <w:rsid w:val="00684100"/>
    <w:rsid w:val="00693362"/>
    <w:rsid w:val="006972A9"/>
    <w:rsid w:val="006A0203"/>
    <w:rsid w:val="006B100A"/>
    <w:rsid w:val="006B2C66"/>
    <w:rsid w:val="006C5217"/>
    <w:rsid w:val="006C7C22"/>
    <w:rsid w:val="006D7B76"/>
    <w:rsid w:val="006E5CEA"/>
    <w:rsid w:val="006F26AB"/>
    <w:rsid w:val="00727E1E"/>
    <w:rsid w:val="00751FB1"/>
    <w:rsid w:val="007647FB"/>
    <w:rsid w:val="007765B3"/>
    <w:rsid w:val="007924B1"/>
    <w:rsid w:val="00797AFE"/>
    <w:rsid w:val="007C4AD4"/>
    <w:rsid w:val="007E3735"/>
    <w:rsid w:val="0082483D"/>
    <w:rsid w:val="0084532A"/>
    <w:rsid w:val="0087218F"/>
    <w:rsid w:val="00874E7C"/>
    <w:rsid w:val="008C3C11"/>
    <w:rsid w:val="008C3ED0"/>
    <w:rsid w:val="008F3F05"/>
    <w:rsid w:val="008F7A22"/>
    <w:rsid w:val="008F7E20"/>
    <w:rsid w:val="00900215"/>
    <w:rsid w:val="00940128"/>
    <w:rsid w:val="00954DF4"/>
    <w:rsid w:val="009B06A5"/>
    <w:rsid w:val="009C4311"/>
    <w:rsid w:val="009E17E8"/>
    <w:rsid w:val="009F1912"/>
    <w:rsid w:val="00A16AD1"/>
    <w:rsid w:val="00A224B2"/>
    <w:rsid w:val="00A24418"/>
    <w:rsid w:val="00A31E82"/>
    <w:rsid w:val="00A514FB"/>
    <w:rsid w:val="00A60A8D"/>
    <w:rsid w:val="00AE4FBA"/>
    <w:rsid w:val="00AF697D"/>
    <w:rsid w:val="00B241E2"/>
    <w:rsid w:val="00B87853"/>
    <w:rsid w:val="00B936A2"/>
    <w:rsid w:val="00BB59FD"/>
    <w:rsid w:val="00BC37DB"/>
    <w:rsid w:val="00BC3C01"/>
    <w:rsid w:val="00BC7B99"/>
    <w:rsid w:val="00BD6DD1"/>
    <w:rsid w:val="00BE17C9"/>
    <w:rsid w:val="00BF5831"/>
    <w:rsid w:val="00C2639B"/>
    <w:rsid w:val="00C31074"/>
    <w:rsid w:val="00C41D4E"/>
    <w:rsid w:val="00C64E60"/>
    <w:rsid w:val="00C65989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6714D"/>
    <w:rsid w:val="00DD004C"/>
    <w:rsid w:val="00DD42AE"/>
    <w:rsid w:val="00E31A78"/>
    <w:rsid w:val="00E31D34"/>
    <w:rsid w:val="00E36422"/>
    <w:rsid w:val="00E75F2B"/>
    <w:rsid w:val="00E82879"/>
    <w:rsid w:val="00EA6A98"/>
    <w:rsid w:val="00ED23F4"/>
    <w:rsid w:val="00EE341E"/>
    <w:rsid w:val="00EF5EC2"/>
    <w:rsid w:val="00F414DC"/>
    <w:rsid w:val="00F41EB8"/>
    <w:rsid w:val="00F67E95"/>
    <w:rsid w:val="00F844FB"/>
    <w:rsid w:val="00F86A95"/>
    <w:rsid w:val="00F94106"/>
    <w:rsid w:val="00FB523E"/>
    <w:rsid w:val="00FC1101"/>
    <w:rsid w:val="00FC78FB"/>
    <w:rsid w:val="00FF0C1B"/>
    <w:rsid w:val="00FF1721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4C2775B4-06C6-4666-BB54-CE9BF51A5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4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7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7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8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2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8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3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Learn/Server-side/Express_Nodejs/rout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w3schools.com/jsref/jsref_floor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2" ma:contentTypeDescription="Create a new document." ma:contentTypeScope="" ma:versionID="a4a51317d5ae1713c175e1214ab64e5c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3910e789f02614d9ab6b0eda60703906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9BCC6F-1678-436E-9C2C-D5DF520039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5896B-7071-41C0-967C-CB8878881B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brey</dc:creator>
  <cp:keywords/>
  <dc:description/>
  <cp:lastModifiedBy>SHANE HEAVEY - Student</cp:lastModifiedBy>
  <cp:revision>3</cp:revision>
  <dcterms:created xsi:type="dcterms:W3CDTF">2020-04-14T10:10:00Z</dcterms:created>
  <dcterms:modified xsi:type="dcterms:W3CDTF">2020-04-1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